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Germany</w:t>
      </w:r>
      <w:r>
        <w:t xml:space="preserve"> </w:t>
      </w:r>
      <w:r>
        <w:t xml:space="preserve">Frankfurt</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rPr>
          <w:bCs/>
          <w:b/>
        </w:rPr>
        <w:t xml:space="preserve">HR Department</w:t>
      </w:r>
      <w:r>
        <w:br/>
      </w:r>
      <w:r>
        <w:t xml:space="preserve">[Hospital Name or Organization Name]</w:t>
      </w:r>
      <w:r>
        <w:br/>
      </w:r>
      <w:r>
        <w:t xml:space="preserve">[Hospital Address]</w:t>
      </w:r>
      <w:r>
        <w:br/>
      </w:r>
      <w:r>
        <w:t xml:space="preserve">Frankfurt, Germany</w:t>
      </w:r>
    </w:p>
    <w:bookmarkStart w:id="20" w:name="dear-hiring-committee"/>
    <w:p>
      <w:pPr>
        <w:pStyle w:val="Heading2"/>
      </w:pPr>
      <w:r>
        <w:t xml:space="preserve">Dear Hiring Committee,</w:t>
      </w:r>
    </w:p>
    <w:p>
      <w:pPr>
        <w:pStyle w:val="FirstParagraph"/>
      </w:pPr>
      <w:r>
        <w:t xml:space="preserve">I am writing to express my enthusiastic interest in the Surgeon position at your esteemed institution in Frankfurt, Germany. As a highly skilled and dedicated surgeon with over [X years] of experience in [specific surgical specialty, e.g., general surgery, orthopedic surgery], I am eager to contribute my expertise to the advanced healthcare environment of Germany. This cover letter outlines my qualifications, passion for surgical excellence, and why I am particularly drawn to the opportunity in Frankfurt.</w:t>
      </w:r>
    </w:p>
    <w:bookmarkEnd w:id="20"/>
    <w:bookmarkStart w:id="21" w:name="professional-background-and-experience"/>
    <w:p>
      <w:pPr>
        <w:pStyle w:val="Heading2"/>
      </w:pPr>
      <w:r>
        <w:t xml:space="preserve">Professional Background and Experience</w:t>
      </w:r>
    </w:p>
    <w:p>
      <w:pPr>
        <w:pStyle w:val="FirstParagraph"/>
      </w:pPr>
      <w:r>
        <w:t xml:space="preserve">With a career spanning [X years], I have developed a robust foundation in surgical practice, focusing on [specific areas like minimally invasive procedures, trauma care, or complex reconstructive surgery]. My journey began at [Medical School Name], where I earned my degree with honors. Subsequently, I completed my residency at [Residency Institution], followed by advanced fellowship training in [specific specialty] at [Fellowship Institution]. These experiences honed my technical precision, critical thinking, and ability to thrive under pressure—qualities essential for a surgeon in a high-stakes environment like Germany.</w:t>
      </w:r>
    </w:p>
    <w:p>
      <w:pPr>
        <w:pStyle w:val="BodyText"/>
      </w:pPr>
      <w:r>
        <w:t xml:space="preserve">Throughout my career, I have worked at prestigious institutions such as [Hospital Name 1] and [Hospital Name 2], where I performed over [X] surgeries annually. My expertise includes [list specific procedures or techniques, e.g., laparoscopic surgery, joint replacements, or oncological resections]. Notably, I led a multidisciplinary team to achieve a 98% patient satisfaction rate at [Hospital Name 1], reflecting my commitment to patient-centered care and collaborative excellence. My work has been recognized through publications in journals like [Journal Name] and presentations at international conferences such as [Conference Name], where I shared insights on [topic related to surgery].</w:t>
      </w:r>
    </w:p>
    <w:bookmarkEnd w:id="21"/>
    <w:bookmarkStart w:id="22" w:name="skills-and-expertise"/>
    <w:p>
      <w:pPr>
        <w:pStyle w:val="Heading2"/>
      </w:pPr>
      <w:r>
        <w:t xml:space="preserve">Skills and Expertise</w:t>
      </w:r>
    </w:p>
    <w:p>
      <w:pPr>
        <w:pStyle w:val="FirstParagraph"/>
      </w:pPr>
      <w:r>
        <w:t xml:space="preserve">As a surgeon, I bring not only technical proficiency but also a deep understanding of the German healthcare system’s standards. Germany is renowned for its rigorous medical training, emphasis on precision, and patient-centric approach—values that align closely with my professional ethos. I am well-versed in the latest surgical technologies and evidence-based practices, ensuring optimal outcomes for patients. My ability to communicate effectively in [language, e.g., English] and my willingness to learn German further demonstrate my adaptability to the multicultural environment of Frankfurt.</w:t>
      </w:r>
    </w:p>
    <w:p>
      <w:pPr>
        <w:pStyle w:val="BodyText"/>
      </w:pPr>
      <w:r>
        <w:t xml:space="preserve">My clinical skills are complemented by strong leadership abilities. I have mentored junior surgeons and collaborated with specialists across disciplines, fostering a culture of innovation and continuous improvement. For instance, at [Hospital Name 2], I spearheaded the implementation of a new protocol for postoperative pain management, reducing recovery times by 20%. Such initiatives reflect my dedication to advancing surgical care and aligning with the progressive mindset of Germany’s medical institutions.</w:t>
      </w:r>
    </w:p>
    <w:bookmarkEnd w:id="22"/>
    <w:bookmarkStart w:id="23" w:name="why-germany-frankfurt"/>
    <w:p>
      <w:pPr>
        <w:pStyle w:val="Heading2"/>
      </w:pPr>
      <w:r>
        <w:t xml:space="preserve">Why Germany Frankfurt?</w:t>
      </w:r>
    </w:p>
    <w:p>
      <w:pPr>
        <w:pStyle w:val="FirstParagraph"/>
      </w:pPr>
      <w:r>
        <w:t xml:space="preserve">Frankfurt, as a global hub for finance, innovation, and healthcare, offers an unparalleled setting for a surgeon to thrive. The city is home to world-class hospitals like [Uniklinikum Frankfurt] and [University Hospital Frankfurt], which are at the forefront of medical research and patient care. I am particularly drawn to the opportunity to work alongside esteemed colleagues who share a commitment to excellence and cutting-edge practices. Additionally, Germany’s emphasis on work-life balance, robust social welfare system, and vibrant cultural scene make it an ideal place to build a fulfilling career.</w:t>
      </w:r>
    </w:p>
    <w:p>
      <w:pPr>
        <w:pStyle w:val="BodyText"/>
      </w:pPr>
      <w:r>
        <w:t xml:space="preserve">Frankfurt’s strategic location in Europe also allows for easy access to international collaborations. I am eager to contribute my global perspective while learning from the unique challenges and advancements of German healthcare. For example, Germany’s focus on preventive care and digital health solutions resonates with my interest in integrating technology into surgical workflows. I am confident that my experience in [specific area, e.g., robotic-assisted surgery] would complement your institution’s goals to innovate and lead in the field.</w:t>
      </w:r>
    </w:p>
    <w:bookmarkEnd w:id="23"/>
    <w:bookmarkStart w:id="24" w:name="closing-statement"/>
    <w:p>
      <w:pPr>
        <w:pStyle w:val="Heading2"/>
      </w:pPr>
      <w:r>
        <w:t xml:space="preserve">Closing Statement</w:t>
      </w:r>
    </w:p>
    <w:p>
      <w:pPr>
        <w:pStyle w:val="FirstParagraph"/>
      </w:pPr>
      <w:r>
        <w:t xml:space="preserve">In conclusion, I am excited about the possibility of joining your team as a Surgeon in Frankfurt. My clinical expertise, passion for surgical innovation, and alignment with Germany’s healthcare values position me to make meaningful contributions to your institution. I would welcome the opportunity to discuss how my background and vision align with your needs. Thank you for considering my application, and I look forward to the possibility of contributing to the continued success of [Hospital Name].</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for Germany Frankfurt</dc:title>
  <dc:creator/>
  <cp:keywords/>
  <dcterms:created xsi:type="dcterms:W3CDTF">2026-07-21T02:36:05Z</dcterms:created>
  <dcterms:modified xsi:type="dcterms:W3CDTF">2026-07-21T02:36:05Z</dcterms:modified>
</cp:coreProperties>
</file>

<file path=docProps/custom.xml><?xml version="1.0" encoding="utf-8"?>
<Properties xmlns="http://schemas.openxmlformats.org/officeDocument/2006/custom-properties" xmlns:vt="http://schemas.openxmlformats.org/officeDocument/2006/docPropsVTypes"/>
</file>